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F10000" w14:textId="77777777" w:rsidR="00691805" w:rsidRPr="00691805" w:rsidRDefault="00691805" w:rsidP="0069180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91805">
        <w:rPr>
          <w:rFonts w:eastAsia="Arial"/>
          <w:b/>
          <w:lang w:val="es-AR" w:eastAsia="es-AR"/>
        </w:rPr>
        <w:t>REGISTRADO BAJO CDCIC-125/25</w:t>
      </w:r>
    </w:p>
    <w:p w14:paraId="4699DBDD" w14:textId="77777777" w:rsidR="00691805" w:rsidRPr="00691805" w:rsidRDefault="00691805" w:rsidP="0069180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691805">
        <w:rPr>
          <w:rFonts w:eastAsia="Arial"/>
          <w:b/>
          <w:lang w:val="es-AR" w:eastAsia="es-AR"/>
        </w:rPr>
        <w:t>Corresponde al Expe. N° 1570/25</w:t>
      </w:r>
    </w:p>
    <w:p w14:paraId="17947B4A" w14:textId="11C1AB43" w:rsidR="00691805" w:rsidRPr="00691805" w:rsidRDefault="00691805" w:rsidP="0069180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691805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3 de mayo de 2025</w:t>
      </w:r>
      <w:bookmarkStart w:id="0" w:name="_GoBack"/>
      <w:bookmarkEnd w:id="0"/>
    </w:p>
    <w:p w14:paraId="364A7CBB" w14:textId="77777777" w:rsidR="00691805" w:rsidRPr="00691805" w:rsidRDefault="00691805" w:rsidP="00691805">
      <w:pPr>
        <w:rPr>
          <w:rFonts w:ascii="Arial" w:hAnsi="Arial" w:cs="Arial"/>
          <w:szCs w:val="20"/>
          <w:lang w:val="es-AR" w:eastAsia="es-ES"/>
        </w:rPr>
      </w:pPr>
    </w:p>
    <w:p w14:paraId="629FEA46" w14:textId="77777777" w:rsidR="00691805" w:rsidRPr="00691805" w:rsidRDefault="00691805" w:rsidP="00691805">
      <w:pPr>
        <w:rPr>
          <w:rFonts w:eastAsia="Arial"/>
          <w:b/>
          <w:lang w:val="es-AR" w:eastAsia="es-AR"/>
        </w:rPr>
      </w:pPr>
      <w:r w:rsidRPr="00691805">
        <w:rPr>
          <w:rFonts w:eastAsia="Arial"/>
          <w:b/>
          <w:lang w:val="es-AR" w:eastAsia="es-AR"/>
        </w:rPr>
        <w:t xml:space="preserve">VISTO: </w:t>
      </w:r>
    </w:p>
    <w:p w14:paraId="2BEB5F31" w14:textId="77777777" w:rsidR="00691805" w:rsidRPr="00691805" w:rsidRDefault="00691805" w:rsidP="00691805">
      <w:pPr>
        <w:ind w:firstLine="851"/>
        <w:jc w:val="both"/>
        <w:rPr>
          <w:rFonts w:eastAsia="Arial"/>
          <w:lang w:val="es-AR" w:eastAsia="es-AR"/>
        </w:rPr>
      </w:pPr>
    </w:p>
    <w:p w14:paraId="7FAF9385" w14:textId="77777777" w:rsidR="00691805" w:rsidRPr="00691805" w:rsidRDefault="00691805" w:rsidP="00691805">
      <w:pPr>
        <w:ind w:firstLine="851"/>
        <w:jc w:val="both"/>
        <w:rPr>
          <w:rFonts w:eastAsia="Arial"/>
          <w:b/>
          <w:lang w:val="es-AR" w:eastAsia="es-AR"/>
        </w:rPr>
      </w:pPr>
      <w:r w:rsidRPr="00691805">
        <w:rPr>
          <w:rFonts w:eastAsia="Arial"/>
          <w:lang w:val="es-AR" w:eastAsia="es-AR"/>
        </w:rPr>
        <w:t xml:space="preserve">El cargo de Ayudante de Docencia “B” (Cargo de Planta 27022109) en la asignatura “Arquitectura y Diseño de Sistemas” (Cód. 7527) llamado a concurso por Res. CDCIC-090/25*Expe. 1028/25 y declarado desierto por Res. CDCIC-124/25; y </w:t>
      </w:r>
    </w:p>
    <w:p w14:paraId="0DBB426A" w14:textId="77777777" w:rsidR="00691805" w:rsidRPr="00691805" w:rsidRDefault="00691805" w:rsidP="00691805">
      <w:pPr>
        <w:jc w:val="both"/>
        <w:rPr>
          <w:rFonts w:eastAsia="Arial"/>
          <w:b/>
          <w:lang w:val="es-AR" w:eastAsia="es-AR"/>
        </w:rPr>
      </w:pPr>
    </w:p>
    <w:p w14:paraId="63EFA1F7" w14:textId="77777777" w:rsidR="00691805" w:rsidRPr="00691805" w:rsidRDefault="00691805" w:rsidP="00691805">
      <w:pPr>
        <w:jc w:val="both"/>
        <w:rPr>
          <w:rFonts w:eastAsia="Arial"/>
          <w:b/>
          <w:lang w:val="es-AR" w:eastAsia="es-AR"/>
        </w:rPr>
      </w:pPr>
    </w:p>
    <w:p w14:paraId="7B25692D" w14:textId="77777777" w:rsidR="00691805" w:rsidRPr="00691805" w:rsidRDefault="00691805" w:rsidP="00691805">
      <w:pPr>
        <w:rPr>
          <w:rFonts w:eastAsia="Arial"/>
          <w:b/>
          <w:lang w:val="es-AR" w:eastAsia="es-AR"/>
        </w:rPr>
      </w:pPr>
      <w:r w:rsidRPr="00691805">
        <w:rPr>
          <w:rFonts w:eastAsia="Arial"/>
          <w:b/>
          <w:lang w:val="es-AR" w:eastAsia="es-AR"/>
        </w:rPr>
        <w:t>CONSIDERANDO:</w:t>
      </w:r>
    </w:p>
    <w:p w14:paraId="6540EB7E" w14:textId="77777777" w:rsidR="00691805" w:rsidRPr="00691805" w:rsidRDefault="00691805" w:rsidP="00691805">
      <w:pPr>
        <w:rPr>
          <w:rFonts w:eastAsia="Arial"/>
          <w:lang w:val="es-AR" w:eastAsia="es-AR"/>
        </w:rPr>
      </w:pPr>
    </w:p>
    <w:p w14:paraId="06971C44" w14:textId="77777777" w:rsidR="00691805" w:rsidRPr="00691805" w:rsidRDefault="00691805" w:rsidP="00691805">
      <w:pPr>
        <w:ind w:right="-29" w:firstLine="709"/>
        <w:jc w:val="both"/>
        <w:rPr>
          <w:rFonts w:eastAsia="Arial"/>
          <w:lang w:val="es-AR" w:eastAsia="es-AR"/>
        </w:rPr>
      </w:pPr>
      <w:r w:rsidRPr="00691805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14:paraId="6E2407DC" w14:textId="77777777" w:rsidR="00691805" w:rsidRPr="00691805" w:rsidRDefault="00691805" w:rsidP="00691805">
      <w:pPr>
        <w:jc w:val="both"/>
        <w:rPr>
          <w:rFonts w:eastAsia="Arial"/>
          <w:lang w:val="es-AR" w:eastAsia="es-AR"/>
        </w:rPr>
      </w:pPr>
      <w:r w:rsidRPr="00691805">
        <w:rPr>
          <w:rFonts w:eastAsia="Arial"/>
          <w:lang w:val="es-AR" w:eastAsia="es-AR"/>
        </w:rPr>
        <w:tab/>
      </w:r>
    </w:p>
    <w:p w14:paraId="774E74BC" w14:textId="77777777" w:rsidR="00691805" w:rsidRPr="00691805" w:rsidRDefault="00691805" w:rsidP="00691805">
      <w:pPr>
        <w:jc w:val="both"/>
        <w:rPr>
          <w:rFonts w:eastAsia="Arial"/>
          <w:lang w:val="es-AR" w:eastAsia="es-AR"/>
        </w:rPr>
      </w:pPr>
      <w:r w:rsidRPr="00691805">
        <w:rPr>
          <w:rFonts w:eastAsia="Arial"/>
          <w:lang w:val="es-AR" w:eastAsia="es-AR"/>
        </w:rPr>
        <w:t xml:space="preserve">            Que el Consejo Departamental resolvió, en su reunión ordinaria de fecha 13 de mayo de 2025, aprobar dicho bloqueo;</w:t>
      </w:r>
    </w:p>
    <w:p w14:paraId="17E14D35" w14:textId="77777777" w:rsidR="00691805" w:rsidRPr="00691805" w:rsidRDefault="00691805" w:rsidP="00691805">
      <w:pPr>
        <w:jc w:val="both"/>
        <w:rPr>
          <w:rFonts w:eastAsia="Arial"/>
          <w:lang w:val="es-AR" w:eastAsia="es-AR"/>
        </w:rPr>
      </w:pPr>
    </w:p>
    <w:p w14:paraId="395B95F0" w14:textId="77777777" w:rsidR="00691805" w:rsidRPr="00691805" w:rsidRDefault="00691805" w:rsidP="00691805">
      <w:pPr>
        <w:jc w:val="both"/>
        <w:rPr>
          <w:rFonts w:eastAsia="Arial"/>
          <w:lang w:val="es-AR" w:eastAsia="es-AR"/>
        </w:rPr>
      </w:pPr>
    </w:p>
    <w:p w14:paraId="0993EE0F" w14:textId="77777777" w:rsidR="00691805" w:rsidRPr="00691805" w:rsidRDefault="00691805" w:rsidP="00691805">
      <w:pPr>
        <w:jc w:val="both"/>
        <w:rPr>
          <w:rFonts w:eastAsia="Arial"/>
          <w:b/>
          <w:lang w:val="es-AR" w:eastAsia="es-AR"/>
        </w:rPr>
      </w:pPr>
      <w:r w:rsidRPr="00691805">
        <w:rPr>
          <w:rFonts w:eastAsia="Arial"/>
          <w:b/>
          <w:lang w:val="es-AR" w:eastAsia="es-AR"/>
        </w:rPr>
        <w:t xml:space="preserve">POR ELLO, </w:t>
      </w:r>
    </w:p>
    <w:p w14:paraId="0B206F13" w14:textId="77777777" w:rsidR="00691805" w:rsidRPr="00691805" w:rsidRDefault="00691805" w:rsidP="0069180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7651D329" w14:textId="77777777" w:rsidR="00691805" w:rsidRPr="00691805" w:rsidRDefault="00691805" w:rsidP="0069180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91805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3C1ED2FE" w14:textId="77777777" w:rsidR="00691805" w:rsidRPr="00691805" w:rsidRDefault="00691805" w:rsidP="0069180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91805">
        <w:rPr>
          <w:rFonts w:eastAsia="Arial"/>
          <w:b/>
          <w:lang w:val="es-AR" w:eastAsia="es-AR"/>
        </w:rPr>
        <w:t>RESUELVE:</w:t>
      </w:r>
    </w:p>
    <w:p w14:paraId="059120EF" w14:textId="77777777" w:rsidR="00691805" w:rsidRPr="00691805" w:rsidRDefault="00691805" w:rsidP="00691805">
      <w:pPr>
        <w:ind w:right="-29"/>
        <w:jc w:val="both"/>
        <w:rPr>
          <w:rFonts w:eastAsia="Arial"/>
          <w:lang w:val="es-ES_tradnl" w:eastAsia="es-AR"/>
        </w:rPr>
      </w:pPr>
      <w:r w:rsidRPr="00691805">
        <w:rPr>
          <w:rFonts w:eastAsia="Arial"/>
          <w:b/>
          <w:lang w:val="es-AR" w:eastAsia="es-AR"/>
        </w:rPr>
        <w:t>ARTICULO 1º:</w:t>
      </w:r>
      <w:r w:rsidRPr="00691805">
        <w:rPr>
          <w:rFonts w:eastAsia="Arial"/>
          <w:lang w:val="es-AR" w:eastAsia="es-AR"/>
        </w:rPr>
        <w:t xml:space="preserve"> </w:t>
      </w:r>
      <w:r w:rsidRPr="00691805">
        <w:rPr>
          <w:rFonts w:eastAsia="Arial"/>
          <w:lang w:val="es-ES_tradnl" w:eastAsia="es-AR"/>
        </w:rPr>
        <w:t>Bloquear el cargo de Ayudante de Docencia “B” (</w:t>
      </w:r>
      <w:r w:rsidRPr="00691805">
        <w:rPr>
          <w:rFonts w:eastAsia="Arial"/>
          <w:b/>
          <w:lang w:val="es-ES_tradnl" w:eastAsia="es-AR"/>
        </w:rPr>
        <w:t xml:space="preserve">Cargo de Planta </w:t>
      </w:r>
      <w:r w:rsidRPr="00691805">
        <w:rPr>
          <w:rFonts w:eastAsia="Arial"/>
          <w:b/>
          <w:bCs/>
          <w:lang w:val="es-ES_tradnl" w:eastAsia="es-AR"/>
        </w:rPr>
        <w:t>27022109</w:t>
      </w:r>
      <w:r w:rsidRPr="00691805">
        <w:rPr>
          <w:rFonts w:eastAsia="Arial"/>
          <w:b/>
          <w:lang w:val="es-ES_tradnl" w:eastAsia="es-AR"/>
        </w:rPr>
        <w:t>)</w:t>
      </w:r>
      <w:r w:rsidRPr="00691805">
        <w:rPr>
          <w:rFonts w:eastAsia="Arial"/>
          <w:lang w:val="es-ES_tradnl" w:eastAsia="es-AR"/>
        </w:rPr>
        <w:t>, con motivo de haber sido llamado a concurso por Res.</w:t>
      </w:r>
      <w:r w:rsidRPr="00691805">
        <w:rPr>
          <w:rFonts w:eastAsia="Arial"/>
          <w:lang w:val="es-AR" w:eastAsia="es-AR"/>
        </w:rPr>
        <w:t>CDCIC-090/25*Expe. 1028/25 y declarado desierto por Res. CDCIC-124/25</w:t>
      </w:r>
      <w:r w:rsidRPr="00691805">
        <w:rPr>
          <w:rFonts w:eastAsia="Arial"/>
          <w:b/>
          <w:lang w:val="es-ES_tradnl" w:eastAsia="es-AR"/>
        </w:rPr>
        <w:t>,</w:t>
      </w:r>
      <w:r w:rsidRPr="00691805">
        <w:rPr>
          <w:rFonts w:eastAsia="Arial"/>
          <w:lang w:val="es-ES_tradnl" w:eastAsia="es-AR"/>
        </w:rPr>
        <w:t xml:space="preserve"> desde el 13 de mayo y hasta el 31 de julio de 2025.</w:t>
      </w:r>
      <w:r w:rsidRPr="00691805">
        <w:rPr>
          <w:rFonts w:eastAsia="Arial"/>
          <w:b/>
          <w:lang w:val="es-ES_tradnl" w:eastAsia="es-AR"/>
        </w:rPr>
        <w:t xml:space="preserve"> </w:t>
      </w:r>
    </w:p>
    <w:p w14:paraId="2BA92F51" w14:textId="77777777" w:rsidR="00691805" w:rsidRPr="00691805" w:rsidRDefault="00691805" w:rsidP="00691805">
      <w:pPr>
        <w:ind w:right="-29"/>
        <w:jc w:val="both"/>
        <w:rPr>
          <w:rFonts w:eastAsia="Arial"/>
          <w:lang w:val="es-ES_tradnl" w:eastAsia="es-AR"/>
        </w:rPr>
      </w:pPr>
    </w:p>
    <w:p w14:paraId="1488FCA3" w14:textId="77777777" w:rsidR="00691805" w:rsidRPr="00691805" w:rsidRDefault="00691805" w:rsidP="0069180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691805">
        <w:rPr>
          <w:rFonts w:eastAsia="Arial" w:cs="Arial"/>
          <w:b/>
          <w:lang w:val="es-AR" w:eastAsia="es-AR"/>
        </w:rPr>
        <w:t>ARTICULO 2º:</w:t>
      </w:r>
      <w:r w:rsidRPr="00691805">
        <w:rPr>
          <w:rFonts w:eastAsia="Arial" w:cs="Arial"/>
          <w:lang w:val="es-AR" w:eastAsia="es-AR"/>
        </w:rPr>
        <w:t xml:space="preserve"> Reservar los puntos que surgen del bloqueo para realizar asignaciones complementarias y contratos docentes.</w:t>
      </w:r>
    </w:p>
    <w:p w14:paraId="6650B442" w14:textId="77777777" w:rsidR="00691805" w:rsidRPr="00691805" w:rsidRDefault="00691805" w:rsidP="0069180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691805">
        <w:rPr>
          <w:rFonts w:eastAsia="Arial" w:cs="Arial"/>
          <w:b/>
          <w:lang w:val="es-AR" w:eastAsia="es-AR"/>
        </w:rPr>
        <w:t>ARTICULO 3º:</w:t>
      </w:r>
      <w:r w:rsidRPr="00691805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 ------------------------------------------------------------------</w:t>
      </w:r>
    </w:p>
    <w:p w14:paraId="412026E9" w14:textId="77777777" w:rsidR="00691805" w:rsidRPr="00691805" w:rsidRDefault="00691805" w:rsidP="00691805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098197CF" w14:textId="77777777" w:rsidR="00691805" w:rsidRPr="00691805" w:rsidRDefault="00691805" w:rsidP="0069180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E64648" w14:textId="77777777" w:rsidR="00E606D9" w:rsidRDefault="00E606D9">
      <w:r>
        <w:separator/>
      </w:r>
    </w:p>
  </w:endnote>
  <w:endnote w:type="continuationSeparator" w:id="0">
    <w:p w14:paraId="585BA895" w14:textId="77777777" w:rsidR="00E606D9" w:rsidRDefault="00E60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12FAE1" w14:textId="77777777" w:rsidR="00E606D9" w:rsidRDefault="00E606D9">
      <w:r>
        <w:separator/>
      </w:r>
    </w:p>
  </w:footnote>
  <w:footnote w:type="continuationSeparator" w:id="0">
    <w:p w14:paraId="7113E802" w14:textId="77777777" w:rsidR="00E606D9" w:rsidRDefault="00E606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0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606D9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5</Words>
  <Characters>113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6T13:07:00Z</dcterms:created>
  <dcterms:modified xsi:type="dcterms:W3CDTF">2025-05-16T13:07:00Z</dcterms:modified>
</cp:coreProperties>
</file>